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FE3D1" w14:textId="2E79B123" w:rsidR="00EB1465" w:rsidRDefault="00EB1465">
      <w:r>
        <w:t xml:space="preserve">ABC Hospital to get an </w:t>
      </w:r>
      <w:proofErr w:type="spellStart"/>
      <w:r>
        <w:t>xray</w:t>
      </w:r>
      <w:proofErr w:type="spellEnd"/>
    </w:p>
    <w:p w14:paraId="1DBC1F92" w14:textId="77777777" w:rsidR="00EB1465" w:rsidRDefault="00EB1465"/>
    <w:p w14:paraId="0D2D3492" w14:textId="3978EC8B" w:rsidR="00EB1465" w:rsidRDefault="00EB1465">
      <w:r>
        <w:t xml:space="preserve">REPORT (user a): </w:t>
      </w:r>
    </w:p>
    <w:p w14:paraId="01618E16" w14:textId="38768700" w:rsidR="00EB1465" w:rsidRDefault="00EB1465" w:rsidP="00EB1465">
      <w:pPr>
        <w:pStyle w:val="ListParagraph"/>
        <w:numPr>
          <w:ilvl w:val="0"/>
          <w:numId w:val="1"/>
        </w:numPr>
      </w:pPr>
      <w:r>
        <w:t xml:space="preserve">Price: $50 </w:t>
      </w:r>
    </w:p>
    <w:p w14:paraId="1944B964" w14:textId="10086DBE" w:rsidR="00EB1465" w:rsidRDefault="00EB1465" w:rsidP="00EB1465">
      <w:pPr>
        <w:pStyle w:val="ListParagraph"/>
        <w:numPr>
          <w:ilvl w:val="0"/>
          <w:numId w:val="1"/>
        </w:numPr>
      </w:pPr>
      <w:r>
        <w:t>Customer Service Rating: 9</w:t>
      </w:r>
    </w:p>
    <w:p w14:paraId="111F5C97" w14:textId="7682F925" w:rsidR="00EB1465" w:rsidRDefault="00EB1465" w:rsidP="00EB1465">
      <w:pPr>
        <w:pStyle w:val="ListParagraph"/>
        <w:numPr>
          <w:ilvl w:val="0"/>
          <w:numId w:val="1"/>
        </w:numPr>
      </w:pPr>
      <w:r>
        <w:t>Product Rating: 2</w:t>
      </w:r>
    </w:p>
    <w:p w14:paraId="199CEC0B" w14:textId="571CBDF5" w:rsidR="00EB1465" w:rsidRDefault="00EB1465" w:rsidP="00EB1465"/>
    <w:p w14:paraId="04B0440A" w14:textId="792ED38D" w:rsidR="00EB1465" w:rsidRDefault="00EB1465" w:rsidP="00EB1465"/>
    <w:p w14:paraId="1476B09A" w14:textId="6F175EA5" w:rsidR="00EB1465" w:rsidRDefault="00EB1465" w:rsidP="00EB1465">
      <w:r>
        <w:t>Report (user b):</w:t>
      </w:r>
    </w:p>
    <w:p w14:paraId="6E96CB16" w14:textId="4514C59B" w:rsidR="00EB1465" w:rsidRDefault="00EB1465" w:rsidP="00EB1465">
      <w:pPr>
        <w:pStyle w:val="ListParagraph"/>
        <w:numPr>
          <w:ilvl w:val="0"/>
          <w:numId w:val="2"/>
        </w:numPr>
      </w:pPr>
      <w:r>
        <w:t>Price: $50</w:t>
      </w:r>
    </w:p>
    <w:p w14:paraId="48EDA12D" w14:textId="6FE0F189" w:rsidR="00EB1465" w:rsidRDefault="00EB1465" w:rsidP="00EB1465">
      <w:pPr>
        <w:pStyle w:val="ListParagraph"/>
        <w:numPr>
          <w:ilvl w:val="0"/>
          <w:numId w:val="2"/>
        </w:numPr>
      </w:pPr>
      <w:r>
        <w:t>Customer Service Rating: 2</w:t>
      </w:r>
    </w:p>
    <w:p w14:paraId="73E0F2AF" w14:textId="1D873BD8" w:rsidR="00EB1465" w:rsidRDefault="00EB1465" w:rsidP="00EB1465">
      <w:pPr>
        <w:pStyle w:val="ListParagraph"/>
        <w:numPr>
          <w:ilvl w:val="0"/>
          <w:numId w:val="2"/>
        </w:numPr>
      </w:pPr>
      <w:r>
        <w:t xml:space="preserve">Product Rating: 3 </w:t>
      </w:r>
    </w:p>
    <w:p w14:paraId="658D4D75" w14:textId="78E168C0" w:rsidR="00EB1465" w:rsidRDefault="00EB1465" w:rsidP="00EB1465"/>
    <w:p w14:paraId="7A7C997D" w14:textId="3BA67B81" w:rsidR="00EB1465" w:rsidRDefault="00EB1465" w:rsidP="00EB1465">
      <w:r>
        <w:t xml:space="preserve">Business Table (ABC Hospital) </w:t>
      </w:r>
    </w:p>
    <w:p w14:paraId="7CDCD9F4" w14:textId="27B0F642" w:rsidR="00EB1465" w:rsidRPr="00EB1465" w:rsidRDefault="00EB1465" w:rsidP="00EB1465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Average Customer Service Rating: </w:t>
      </w:r>
      <w:r w:rsidRPr="00EB1465">
        <w:rPr>
          <w:b/>
          <w:bCs/>
        </w:rPr>
        <w:t xml:space="preserve">5.5 </w:t>
      </w:r>
    </w:p>
    <w:p w14:paraId="08325E98" w14:textId="2CAF975C" w:rsidR="00EB1465" w:rsidRPr="00EB1465" w:rsidRDefault="00EB1465" w:rsidP="00EB1465">
      <w:pPr>
        <w:pStyle w:val="ListParagraph"/>
        <w:numPr>
          <w:ilvl w:val="0"/>
          <w:numId w:val="3"/>
        </w:numPr>
      </w:pPr>
      <w:r>
        <w:t xml:space="preserve">Average Product Rating </w:t>
      </w:r>
      <w:r w:rsidRPr="00EB1465">
        <w:rPr>
          <w:b/>
          <w:bCs/>
        </w:rPr>
        <w:t>2.5</w:t>
      </w:r>
      <w:r w:rsidRPr="00EB1465">
        <w:t xml:space="preserve"> </w:t>
      </w:r>
    </w:p>
    <w:p w14:paraId="7550C161" w14:textId="77777777" w:rsidR="00EB1465" w:rsidRDefault="00EB1465" w:rsidP="00EB1465">
      <w:pPr>
        <w:pStyle w:val="ListParagraph"/>
      </w:pPr>
    </w:p>
    <w:p w14:paraId="5277D4AB" w14:textId="77777777" w:rsidR="00EB1465" w:rsidRDefault="00EB1465" w:rsidP="00EB1465"/>
    <w:p w14:paraId="47EEBA18" w14:textId="77777777" w:rsidR="00EB1465" w:rsidRDefault="00EB1465" w:rsidP="00EB1465"/>
    <w:sectPr w:rsidR="00EB146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F9771B"/>
    <w:multiLevelType w:val="hybridMultilevel"/>
    <w:tmpl w:val="2D0EB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2512EE"/>
    <w:multiLevelType w:val="hybridMultilevel"/>
    <w:tmpl w:val="D206C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0C29D8"/>
    <w:multiLevelType w:val="hybridMultilevel"/>
    <w:tmpl w:val="068C9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NTG2MDc3NTMwMbRQ0lEKTi0uzszPAykwrAUA+u4teSwAAAA="/>
  </w:docVars>
  <w:rsids>
    <w:rsidRoot w:val="00EB1465"/>
    <w:rsid w:val="00EB1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1E2E2"/>
  <w15:chartTrackingRefBased/>
  <w15:docId w15:val="{FDD1F388-4AD7-4615-9798-E47218BC5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4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2</TotalTime>
  <Pages>1</Pages>
  <Words>41</Words>
  <Characters>240</Characters>
  <Application>Microsoft Office Word</Application>
  <DocSecurity>0</DocSecurity>
  <Lines>2</Lines>
  <Paragraphs>1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Chuang</dc:creator>
  <cp:keywords/>
  <dc:description/>
  <cp:lastModifiedBy>Mark Chuang</cp:lastModifiedBy>
  <cp:revision>1</cp:revision>
  <dcterms:created xsi:type="dcterms:W3CDTF">2022-02-12T15:46:00Z</dcterms:created>
  <dcterms:modified xsi:type="dcterms:W3CDTF">2022-02-18T18:47:00Z</dcterms:modified>
</cp:coreProperties>
</file>